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enthe poivré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menthone; d-limonene; trans-menth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-ment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16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69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9-8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941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4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00 mg/kg masy ciała)</w:t>
              <w:br/>
              <w:t>Skin Irrit. 2, H315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91-0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72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ęt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5,289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mg/kg masy ciała Animal: mouse, Guideline: other: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0 mg/kg masy ciała Animal: rat, Animal sex: male, Guideline: other: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71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375 mg/kg masy ciała Animal: rat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enthe poivr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6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4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0,973 mg/l Test organisms (species): other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Pimephales promelas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,5 mg/l Test organisms (species): other: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0 mg/l Test organisms (species): other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3,399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enthe poivr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menthone (491-07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menthol (2216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d-limonene ; trans-menth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enthe poivr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enthe poivr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9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369286-7FBB-4E06-BE6B-F8ED6A894362}"/>
</file>

<file path=customXml/itemProps3.xml><?xml version="1.0" encoding="utf-8"?>
<ds:datastoreItem xmlns:ds="http://schemas.openxmlformats.org/officeDocument/2006/customXml" ds:itemID="{242B7345-EEED-4919-95DA-18AE80CE5A10}"/>
</file>

<file path=customXml/itemProps4.xml><?xml version="1.0" encoding="utf-8"?>
<ds:datastoreItem xmlns:ds="http://schemas.openxmlformats.org/officeDocument/2006/customXml" ds:itemID="{36CCCBD7-79A8-4433-9E07-73ACC20890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